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3918e5c-4584-46f2-82c4-26b62ab1774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3918e5c-4584-46f2-82c4-26b62ab1774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7500416-0c07-4a19-96fc-0f7e34b7a46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7500416-0c07-4a19-96fc-0f7e34b7a46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2d1e0a-50e7-4ee8-b6a4-074bc16ec38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2d1e0a-50e7-4ee8-b6a4-074bc16ec38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f9b7538-91e5-405f-9be9-edb5c8002b8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f9b7538-91e5-405f-9be9-edb5c8002b8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bf320e0-8550-4428-bfea-82da72d95352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bf320e0-8550-4428-bfea-82da72d95352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a0d9654-7b83-4c47-bd59-95620d1690e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a0d9654-7b83-4c47-bd59-95620d1690e4"/>
      <w:r>
        <w:rPr>
          <w:rFonts/>
          <w:b w:val="true"/>
        </w:rPr>
        <w:t xml:space="preserve">: </w:t>
      </w:r>
      <w:r>
        <w:t xml:space="preserve">B - Enoncé 14 : La consommation de Puff Bars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143b33a-7638-4fed-8dc9-12f2454528f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143b33a-7638-4fed-8dc9-12f2454528f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da35123-def0-40eb-8f71-e72277726cc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da35123-def0-40eb-8f71-e72277726cc8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076e814-70a0-4d1f-b741-c0aba15e523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76e814-70a0-4d1f-b741-c0aba15e523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a92ec45-882b-4770-b37f-de35912fbee0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92ec45-882b-4770-b37f-de35912fbee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08cd1b-3491-4eb3-b67c-aa445611c581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08cd1b-3491-4eb3-b67c-aa445611c581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3492fe1-7070-4c1c-8799-f04646a48b4d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3492fe1-7070-4c1c-8799-f04646a48b4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f62acfb19ab8636e224abd29d1d62fb60feb961f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3:27Z</dcterms:created>
  <dcterms:modified xsi:type="dcterms:W3CDTF">2024-12-02T15:33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3</vt:lpwstr>
  </property>
</Properties>
</file>